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F9704F" w:rsidRPr="00F9704F" w:rsidRDefault="00F9704F" w:rsidP="00F9704F">
      <w:pPr>
        <w:jc w:val="right"/>
        <w:rPr>
          <w:rFonts w:ascii="Calibri" w:hAnsi="Calibri"/>
          <w:b/>
          <w:bCs/>
          <w:sz w:val="22"/>
          <w:szCs w:val="22"/>
        </w:rPr>
      </w:pPr>
      <w:r w:rsidRPr="00F9704F">
        <w:rPr>
          <w:noProof/>
          <w:lang w:eastAsia="en-GB"/>
        </w:rPr>
        <w:drawing>
          <wp:inline distT="0" distB="0" distL="0" distR="0" wp14:anchorId="2AF16221" wp14:editId="094E46A9">
            <wp:extent cx="2120265" cy="66675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ED28" w14:textId="77777777" w:rsid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>PERSON SPECIFICATION</w:t>
      </w:r>
    </w:p>
    <w:p w14:paraId="0A37501D" w14:textId="77777777" w:rsidR="001B13D2" w:rsidRP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</w:p>
    <w:p w14:paraId="5B58783A" w14:textId="77777777" w:rsid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Marketing Co-ordinator – Marketing, External Relations</w:t>
      </w:r>
    </w:p>
    <w:p w14:paraId="3C945DC8" w14:textId="77777777" w:rsidR="00F9704F" w:rsidRP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 xml:space="preserve">Vacancy Ref: </w:t>
      </w:r>
    </w:p>
    <w:p w14:paraId="5DAB6C7B" w14:textId="77777777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tbl>
      <w:tblPr>
        <w:tblW w:w="9640" w:type="dxa"/>
        <w:tblInd w:w="-176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4537"/>
        <w:gridCol w:w="2268"/>
        <w:gridCol w:w="2835"/>
      </w:tblGrid>
      <w:tr w:rsidR="00F9704F" w:rsidRPr="00F9704F" w14:paraId="44E6476B" w14:textId="77777777" w:rsidTr="6CC8D1E4">
        <w:tc>
          <w:tcPr>
            <w:tcW w:w="4537" w:type="dxa"/>
            <w:shd w:val="clear" w:color="auto" w:fill="D9D9D9" w:themeFill="background1" w:themeFillShade="D9"/>
            <w:hideMark/>
          </w:tcPr>
          <w:p w14:paraId="1FDF52F2" w14:textId="77777777" w:rsidR="00F9704F" w:rsidRPr="00F9704F" w:rsidRDefault="00F9704F" w:rsidP="00A75226">
            <w:pPr>
              <w:rPr>
                <w:rFonts w:asciiTheme="minorHAnsi" w:hAnsiTheme="minorHAnsi"/>
                <w:b/>
                <w:lang w:eastAsia="en-US"/>
              </w:rPr>
            </w:pPr>
            <w:r w:rsidRPr="00F9704F">
              <w:rPr>
                <w:rFonts w:asciiTheme="minorHAnsi" w:hAnsiTheme="minorHAnsi"/>
                <w:b/>
                <w:sz w:val="22"/>
                <w:szCs w:val="22"/>
              </w:rPr>
              <w:t>Criteria</w:t>
            </w:r>
          </w:p>
        </w:tc>
        <w:tc>
          <w:tcPr>
            <w:tcW w:w="2268" w:type="dxa"/>
            <w:shd w:val="clear" w:color="auto" w:fill="D9D9D9" w:themeFill="background1" w:themeFillShade="D9"/>
            <w:hideMark/>
          </w:tcPr>
          <w:p w14:paraId="64639A6A" w14:textId="77777777" w:rsidR="00F9704F" w:rsidRPr="00F9704F" w:rsidRDefault="00F9704F" w:rsidP="00A75226">
            <w:pPr>
              <w:rPr>
                <w:rFonts w:ascii="Calibri" w:hAnsi="Calibri"/>
                <w:b/>
                <w:lang w:eastAsia="en-US"/>
              </w:rPr>
            </w:pPr>
            <w:r w:rsidRPr="00F9704F">
              <w:rPr>
                <w:rFonts w:ascii="Calibri" w:hAnsi="Calibri"/>
                <w:b/>
                <w:sz w:val="22"/>
                <w:szCs w:val="22"/>
              </w:rPr>
              <w:t>Essential/ Desirable</w:t>
            </w:r>
          </w:p>
        </w:tc>
        <w:tc>
          <w:tcPr>
            <w:tcW w:w="2835" w:type="dxa"/>
            <w:shd w:val="clear" w:color="auto" w:fill="D9D9D9" w:themeFill="background1" w:themeFillShade="D9"/>
            <w:hideMark/>
          </w:tcPr>
          <w:p w14:paraId="7272FC2F" w14:textId="77777777" w:rsidR="00F9704F" w:rsidRPr="00F9704F" w:rsidRDefault="00F9704F" w:rsidP="00A75226">
            <w:pPr>
              <w:rPr>
                <w:rFonts w:ascii="Calibri" w:hAnsi="Calibri"/>
                <w:b/>
                <w:lang w:eastAsia="en-US"/>
              </w:rPr>
            </w:pPr>
            <w:r w:rsidRPr="00F9704F">
              <w:rPr>
                <w:rFonts w:ascii="Calibri" w:hAnsi="Calibri"/>
                <w:b/>
                <w:sz w:val="22"/>
                <w:szCs w:val="22"/>
              </w:rPr>
              <w:t xml:space="preserve">* Application Form/ Supporting Statements/ Interview </w:t>
            </w:r>
          </w:p>
        </w:tc>
      </w:tr>
      <w:tr w:rsidR="00F9704F" w:rsidRPr="001B13D2" w14:paraId="4ACDDC2B" w14:textId="77777777" w:rsidTr="6CC8D1E4">
        <w:trPr>
          <w:trHeight w:val="626"/>
        </w:trPr>
        <w:tc>
          <w:tcPr>
            <w:tcW w:w="4537" w:type="dxa"/>
          </w:tcPr>
          <w:p w14:paraId="1FF52DD5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Relevant qualification or experience of writing and developing marketing content for multiple audiences using a wide range of printed and digital channels</w:t>
            </w:r>
          </w:p>
        </w:tc>
        <w:tc>
          <w:tcPr>
            <w:tcW w:w="2268" w:type="dxa"/>
          </w:tcPr>
          <w:p w14:paraId="0895C2DB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3FE2FD0D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Supporting Statements/Interview</w:t>
            </w:r>
          </w:p>
        </w:tc>
      </w:tr>
      <w:tr w:rsidR="00F9704F" w:rsidRPr="001B13D2" w14:paraId="3C4EF017" w14:textId="77777777" w:rsidTr="6CC8D1E4">
        <w:trPr>
          <w:trHeight w:val="566"/>
        </w:trPr>
        <w:tc>
          <w:tcPr>
            <w:tcW w:w="4537" w:type="dxa"/>
          </w:tcPr>
          <w:p w14:paraId="3239884A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Close attention to detail and a high level of accuracy in all areas of work</w:t>
            </w:r>
          </w:p>
        </w:tc>
        <w:tc>
          <w:tcPr>
            <w:tcW w:w="2268" w:type="dxa"/>
          </w:tcPr>
          <w:p w14:paraId="4DEF73DE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2FCDA14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F9704F" w:rsidRPr="001B13D2" w14:paraId="59F8C1EA" w14:textId="77777777" w:rsidTr="6CC8D1E4">
        <w:trPr>
          <w:trHeight w:val="566"/>
        </w:trPr>
        <w:tc>
          <w:tcPr>
            <w:tcW w:w="4537" w:type="dxa"/>
          </w:tcPr>
          <w:p w14:paraId="2922C8CB" w14:textId="5295C0FA" w:rsidR="00F9704F" w:rsidRPr="001B13D2" w:rsidRDefault="00AE594E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ood</w:t>
            </w:r>
            <w:r w:rsidR="00F9704F"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 communication skills, including the ability to present information in an appropriate format to internal and external stakeholders</w:t>
            </w:r>
          </w:p>
        </w:tc>
        <w:tc>
          <w:tcPr>
            <w:tcW w:w="2268" w:type="dxa"/>
          </w:tcPr>
          <w:p w14:paraId="647895A8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1827D7D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F9704F" w:rsidRPr="001B13D2" w14:paraId="1EDF5B8D" w14:textId="77777777" w:rsidTr="6CC8D1E4">
        <w:trPr>
          <w:trHeight w:val="566"/>
        </w:trPr>
        <w:tc>
          <w:tcPr>
            <w:tcW w:w="4537" w:type="dxa"/>
          </w:tcPr>
          <w:p w14:paraId="10362E6B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xcellent organisational skills and experience of effectively prioritising worklo</w:t>
            </w:r>
            <w:r w:rsidR="001B13D2" w:rsidRPr="001B13D2">
              <w:rPr>
                <w:rFonts w:asciiTheme="minorHAnsi" w:hAnsiTheme="minorHAnsi" w:cstheme="minorHAnsi"/>
                <w:sz w:val="22"/>
                <w:szCs w:val="22"/>
              </w:rPr>
              <w:t>ads to meet competing deadlines</w:t>
            </w:r>
          </w:p>
        </w:tc>
        <w:tc>
          <w:tcPr>
            <w:tcW w:w="2268" w:type="dxa"/>
          </w:tcPr>
          <w:p w14:paraId="23C964A8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2A85E8E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F9704F" w:rsidRPr="001B13D2" w14:paraId="078FEF8A" w14:textId="77777777" w:rsidTr="6CC8D1E4">
        <w:trPr>
          <w:trHeight w:val="566"/>
        </w:trPr>
        <w:tc>
          <w:tcPr>
            <w:tcW w:w="4537" w:type="dxa"/>
          </w:tcPr>
          <w:p w14:paraId="47148C38" w14:textId="62EF63FC" w:rsidR="00F9704F" w:rsidRPr="001B13D2" w:rsidRDefault="00F9704F" w:rsidP="004F014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Understanding of digital marketing and </w:t>
            </w:r>
            <w:r w:rsidR="004F0149">
              <w:rPr>
                <w:rFonts w:asciiTheme="minorHAnsi" w:hAnsiTheme="minorHAnsi" w:cstheme="minorHAnsi"/>
                <w:sz w:val="22"/>
                <w:szCs w:val="22"/>
              </w:rPr>
              <w:t>campaigns</w:t>
            </w:r>
          </w:p>
        </w:tc>
        <w:tc>
          <w:tcPr>
            <w:tcW w:w="2268" w:type="dxa"/>
          </w:tcPr>
          <w:p w14:paraId="6E1FF818" w14:textId="288F4988" w:rsidR="00F9704F" w:rsidRPr="001B13D2" w:rsidRDefault="004F0149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1B158FFF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76DCAC3A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20EDFDA4" w14:textId="77777777" w:rsidTr="6CC8D1E4">
        <w:trPr>
          <w:trHeight w:val="566"/>
        </w:trPr>
        <w:tc>
          <w:tcPr>
            <w:tcW w:w="4537" w:type="dxa"/>
          </w:tcPr>
          <w:p w14:paraId="076CFEC6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bility to work independently and in a team and have a flexible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roach to work</w:t>
            </w:r>
          </w:p>
        </w:tc>
        <w:tc>
          <w:tcPr>
            <w:tcW w:w="2268" w:type="dxa"/>
          </w:tcPr>
          <w:p w14:paraId="1F231BF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238F4E34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5E32BD13" w14:textId="77777777" w:rsidTr="6CC8D1E4">
        <w:trPr>
          <w:trHeight w:val="566"/>
        </w:trPr>
        <w:tc>
          <w:tcPr>
            <w:tcW w:w="4537" w:type="dxa"/>
          </w:tcPr>
          <w:p w14:paraId="66806A92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Flexible approach to work patterns including the ability to work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occasional evening or weekends where required</w:t>
            </w:r>
          </w:p>
        </w:tc>
        <w:tc>
          <w:tcPr>
            <w:tcW w:w="2268" w:type="dxa"/>
          </w:tcPr>
          <w:p w14:paraId="6F1A5006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0F28AAA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322ED04E" w14:textId="77777777" w:rsidTr="6CC8D1E4">
        <w:trPr>
          <w:trHeight w:val="566"/>
        </w:trPr>
        <w:tc>
          <w:tcPr>
            <w:tcW w:w="4537" w:type="dxa"/>
          </w:tcPr>
          <w:p w14:paraId="25D1CCC4" w14:textId="3C2197E4" w:rsidR="00F9704F" w:rsidRPr="001B13D2" w:rsidRDefault="00F9704F" w:rsidP="6CC8D1E4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CC8D1E4">
              <w:rPr>
                <w:rFonts w:asciiTheme="minorHAnsi" w:hAnsiTheme="minorHAnsi" w:cstheme="minorBidi"/>
                <w:sz w:val="22"/>
                <w:szCs w:val="22"/>
              </w:rPr>
              <w:t xml:space="preserve">Excellent knowledge of relevant IT packages including Microsoft Word, Excel and Outlook. </w:t>
            </w:r>
          </w:p>
        </w:tc>
        <w:tc>
          <w:tcPr>
            <w:tcW w:w="2268" w:type="dxa"/>
          </w:tcPr>
          <w:p w14:paraId="49F1DF2E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20F4FF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340BAA" w:rsidRPr="001B13D2" w14:paraId="0DC1C4A1" w14:textId="77777777" w:rsidTr="6CC8D1E4">
        <w:trPr>
          <w:trHeight w:val="566"/>
        </w:trPr>
        <w:tc>
          <w:tcPr>
            <w:tcW w:w="4537" w:type="dxa"/>
          </w:tcPr>
          <w:p w14:paraId="6077095B" w14:textId="64C36A1D" w:rsidR="00340BAA" w:rsidRPr="001B13D2" w:rsidRDefault="00340BAA" w:rsidP="00340B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Commitment to ongoing personal development and training</w:t>
            </w:r>
          </w:p>
        </w:tc>
        <w:tc>
          <w:tcPr>
            <w:tcW w:w="2268" w:type="dxa"/>
          </w:tcPr>
          <w:p w14:paraId="51AED23B" w14:textId="37CACE4D" w:rsidR="00340BAA" w:rsidRPr="001B13D2" w:rsidRDefault="00340BAA" w:rsidP="00340B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AC40A09" w14:textId="7A592BCC" w:rsidR="00340BAA" w:rsidRPr="001B13D2" w:rsidRDefault="00340BAA" w:rsidP="00340B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F9704F" w:rsidRPr="001B13D2" w14:paraId="2472E45B" w14:textId="77777777" w:rsidTr="6CC8D1E4">
        <w:trPr>
          <w:trHeight w:val="566"/>
        </w:trPr>
        <w:tc>
          <w:tcPr>
            <w:tcW w:w="4537" w:type="dxa"/>
          </w:tcPr>
          <w:p w14:paraId="41F6245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xperience of monitoring and analysing data, statistics and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performance measurements related to marketing activities</w:t>
            </w:r>
          </w:p>
        </w:tc>
        <w:tc>
          <w:tcPr>
            <w:tcW w:w="2268" w:type="dxa"/>
          </w:tcPr>
          <w:p w14:paraId="672D62D1" w14:textId="2ACE484C" w:rsidR="00F9704F" w:rsidRPr="001B13D2" w:rsidRDefault="004F0149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250F41D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0C034FBC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6CC8D1E4" w14:paraId="3A5EE206" w14:textId="77777777" w:rsidTr="6CC8D1E4">
        <w:trPr>
          <w:trHeight w:val="566"/>
        </w:trPr>
        <w:tc>
          <w:tcPr>
            <w:tcW w:w="4537" w:type="dxa"/>
          </w:tcPr>
          <w:p w14:paraId="746D6ED2" w14:textId="77777777" w:rsidR="008A38F9" w:rsidRDefault="008A38F9" w:rsidP="008A38F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xperience of design packages and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305141C" w14:textId="19AFDCD9" w:rsidR="6CC8D1E4" w:rsidRPr="008A38F9" w:rsidRDefault="004F0149" w:rsidP="008A38F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html experience</w:t>
            </w:r>
            <w:r w:rsidR="00340BAA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 w:rsidR="00340BAA">
              <w:rPr>
                <w:rStyle w:val="normaltextrun"/>
                <w:rFonts w:ascii="Calibri" w:hAnsi="Calibri" w:cs="Calibri"/>
              </w:rPr>
              <w:t>including for photo</w:t>
            </w:r>
            <w:r w:rsidR="00C94192">
              <w:rPr>
                <w:rStyle w:val="normaltextrun"/>
                <w:rFonts w:ascii="Calibri" w:hAnsi="Calibri" w:cs="Calibri"/>
              </w:rPr>
              <w:t>graphy</w:t>
            </w:r>
            <w:r w:rsidR="00340BAA">
              <w:rPr>
                <w:rStyle w:val="normaltextrun"/>
                <w:rFonts w:ascii="Calibri" w:hAnsi="Calibri" w:cs="Calibri"/>
              </w:rPr>
              <w:t xml:space="preserve"> and video editing</w:t>
            </w:r>
          </w:p>
        </w:tc>
        <w:tc>
          <w:tcPr>
            <w:tcW w:w="2268" w:type="dxa"/>
          </w:tcPr>
          <w:p w14:paraId="7E65DBC1" w14:textId="66B832BE" w:rsidR="6CC8D1E4" w:rsidRDefault="008A38F9" w:rsidP="6CC8D1E4"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3EA5E51A" w14:textId="4AD63138" w:rsidR="6CC8D1E4" w:rsidRDefault="008A38F9" w:rsidP="6CC8D1E4"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</w:t>
            </w:r>
            <w:r w:rsidR="007B7F77">
              <w:rPr>
                <w:rFonts w:asciiTheme="minorHAnsi" w:hAnsiTheme="minorHAnsi" w:cstheme="minorHAnsi"/>
                <w:sz w:val="22"/>
                <w:szCs w:val="22"/>
              </w:rPr>
              <w:t>tion Form/Supporting Statements</w:t>
            </w:r>
          </w:p>
        </w:tc>
      </w:tr>
      <w:tr w:rsidR="00F9704F" w:rsidRPr="001B13D2" w14:paraId="0FB17FC4" w14:textId="77777777" w:rsidTr="6CC8D1E4">
        <w:trPr>
          <w:trHeight w:val="566"/>
        </w:trPr>
        <w:tc>
          <w:tcPr>
            <w:tcW w:w="4537" w:type="dxa"/>
          </w:tcPr>
          <w:p w14:paraId="494FCF42" w14:textId="1AAA41F1" w:rsidR="00F9704F" w:rsidRPr="001B13D2" w:rsidRDefault="00F9704F" w:rsidP="004F014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Experience of working in </w:t>
            </w:r>
            <w:r w:rsidR="004F0149">
              <w:rPr>
                <w:rFonts w:asciiTheme="minorHAnsi" w:hAnsiTheme="minorHAnsi" w:cstheme="minorHAnsi"/>
                <w:sz w:val="22"/>
                <w:szCs w:val="22"/>
              </w:rPr>
              <w:t>higher e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ucation with an awareness of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wider University/HE issues affecting student recruitment</w:t>
            </w:r>
          </w:p>
        </w:tc>
        <w:tc>
          <w:tcPr>
            <w:tcW w:w="2268" w:type="dxa"/>
          </w:tcPr>
          <w:p w14:paraId="6086CB33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174D8E0" w14:textId="6464AB57" w:rsidR="00F9704F" w:rsidRPr="001B13D2" w:rsidRDefault="00340BAA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ion Form/</w:t>
            </w:r>
            <w:r w:rsidR="00F9704F"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1AE43202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</w:tbl>
    <w:p w14:paraId="77347F75" w14:textId="71458D58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p w14:paraId="33E56AB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Application Form</w:t>
      </w:r>
      <w:r w:rsidRPr="00F9704F">
        <w:t xml:space="preserve"> – assessed against the application form, curriculum vitae and letter of support. Applicants will not be asked to answer a specific supporting statement. Normally used to evaluate factual evidence eg award of a qualification. Will be “scored” as part of the shortlisting process.  </w:t>
      </w:r>
    </w:p>
    <w:p w14:paraId="12B07A5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lastRenderedPageBreak/>
        <w:t>Supporting Statements</w:t>
      </w:r>
      <w:r w:rsidRPr="00F9704F">
        <w:t xml:space="preserve"> - applicants are asked to provide a statement to demonstrate how they meet the criteria. The response will be “scored” as part of the shortlisting process. </w:t>
      </w:r>
    </w:p>
    <w:p w14:paraId="050C3A89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Interview</w:t>
      </w:r>
      <w:r w:rsidRPr="00F9704F">
        <w:t xml:space="preserve"> – assessed during the interview process by either competency based interview questions, tests, presentation etc.</w:t>
      </w:r>
    </w:p>
    <w:p w14:paraId="6A05A809" w14:textId="77777777" w:rsidR="00F9704F" w:rsidRDefault="00F9704F" w:rsidP="00F9704F"/>
    <w:p w14:paraId="5A39BBE3" w14:textId="77777777" w:rsidR="00A5051D" w:rsidRDefault="00A5051D"/>
    <w:sectPr w:rsidR="00A5051D" w:rsidSect="00B544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12630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0MDMxMTSxMDFU0lEKTi0uzszPAykwrAUAKuoQeiwAAAA="/>
  </w:docVars>
  <w:rsids>
    <w:rsidRoot w:val="00F9704F"/>
    <w:rsid w:val="001B13D2"/>
    <w:rsid w:val="00340BAA"/>
    <w:rsid w:val="004F0149"/>
    <w:rsid w:val="00576752"/>
    <w:rsid w:val="00766047"/>
    <w:rsid w:val="007B7F77"/>
    <w:rsid w:val="008A38F9"/>
    <w:rsid w:val="00A5051D"/>
    <w:rsid w:val="00AE594E"/>
    <w:rsid w:val="00BF581E"/>
    <w:rsid w:val="00C94192"/>
    <w:rsid w:val="00F9704F"/>
    <w:rsid w:val="6CC8D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76267"/>
  <w15:chartTrackingRefBased/>
  <w15:docId w15:val="{00D965ED-7934-44E5-BCD0-1D5A10E7E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0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04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9704F"/>
    <w:pPr>
      <w:widowControl w:val="0"/>
      <w:overflowPunct/>
      <w:adjustRightInd/>
      <w:spacing w:line="268" w:lineRule="exact"/>
      <w:ind w:left="107"/>
      <w:textAlignment w:val="auto"/>
    </w:pPr>
    <w:rPr>
      <w:rFonts w:ascii="Calibri" w:eastAsia="Calibri" w:hAnsi="Calibri" w:cs="Calibri"/>
      <w:sz w:val="22"/>
      <w:szCs w:val="22"/>
      <w:lang w:eastAsia="en-GB" w:bidi="en-GB"/>
    </w:rPr>
  </w:style>
  <w:style w:type="paragraph" w:customStyle="1" w:styleId="paragraph">
    <w:name w:val="paragraph"/>
    <w:basedOn w:val="Normal"/>
    <w:rsid w:val="008A38F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8A38F9"/>
  </w:style>
  <w:style w:type="character" w:customStyle="1" w:styleId="eop">
    <w:name w:val="eop"/>
    <w:basedOn w:val="DefaultParagraphFont"/>
    <w:rsid w:val="008A38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7291C62759E41A5EF30E202512080" ma:contentTypeVersion="8" ma:contentTypeDescription="Create a new document." ma:contentTypeScope="" ma:versionID="8446c175e19b09cbd5096b412e80a7b6">
  <xsd:schema xmlns:xsd="http://www.w3.org/2001/XMLSchema" xmlns:xs="http://www.w3.org/2001/XMLSchema" xmlns:p="http://schemas.microsoft.com/office/2006/metadata/properties" xmlns:ns2="10f115f1-699f-4fc0-bcaf-eda78024b7cd" xmlns:ns3="7fe9f710-13dd-48bf-9afc-c7c0ace49b9d" targetNamespace="http://schemas.microsoft.com/office/2006/metadata/properties" ma:root="true" ma:fieldsID="22c160c403b25b4dc87e2d0d63bc318a" ns2:_="" ns3:_="">
    <xsd:import namespace="10f115f1-699f-4fc0-bcaf-eda78024b7cd"/>
    <xsd:import namespace="7fe9f710-13dd-48bf-9afc-c7c0ace49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15f1-699f-4fc0-bcaf-eda78024b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9f710-13dd-48bf-9afc-c7c0ace49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CF32D-9069-4191-A118-2D2AF0A9C0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400F6D-D25E-427C-A1C4-BD09B1D7A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115f1-699f-4fc0-bcaf-eda78024b7cd"/>
    <ds:schemaRef ds:uri="7fe9f710-13dd-48bf-9afc-c7c0ace49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BA83AB-320C-4501-A7EA-1141280DA3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ll, Cat</dc:creator>
  <cp:keywords/>
  <dc:description/>
  <cp:lastModifiedBy>Parker, Thomas</cp:lastModifiedBy>
  <cp:revision>3</cp:revision>
  <dcterms:created xsi:type="dcterms:W3CDTF">2026-01-06T09:59:00Z</dcterms:created>
  <dcterms:modified xsi:type="dcterms:W3CDTF">2026-01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7291C62759E41A5EF30E202512080</vt:lpwstr>
  </property>
</Properties>
</file>